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6F93" w:rsidRPr="00EB6F93" w:rsidRDefault="00FE1EA2" w:rsidP="00EB6F93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tLeast"/>
        <w:ind w:left="4248"/>
        <w:jc w:val="right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REGISTRADO BAJO Nº CDCIC-136</w:t>
      </w:r>
      <w:r w:rsidR="002A2994" w:rsidRPr="002A2994">
        <w:rPr>
          <w:b/>
          <w:color w:val="000000"/>
          <w:lang w:val="es-AR"/>
        </w:rPr>
        <w:t>/20</w:t>
      </w:r>
    </w:p>
    <w:p w:rsidR="002A2994" w:rsidRPr="002A2994" w:rsidRDefault="00EB6F93" w:rsidP="00EB6F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20" w:line="240" w:lineRule="atLeast"/>
        <w:jc w:val="right"/>
        <w:rPr>
          <w:b/>
          <w:color w:val="000000"/>
          <w:lang w:val="es-AR"/>
        </w:rPr>
      </w:pPr>
      <w:r w:rsidRPr="00EB6F93">
        <w:rPr>
          <w:b/>
          <w:color w:val="000000"/>
          <w:lang w:val="es-AR"/>
        </w:rPr>
        <w:t xml:space="preserve"> </w:t>
      </w:r>
      <w:r>
        <w:rPr>
          <w:b/>
          <w:bCs/>
          <w:color w:val="000000"/>
          <w:lang w:val="es-AR"/>
        </w:rPr>
        <w:t xml:space="preserve">Corresponde al </w:t>
      </w:r>
      <w:proofErr w:type="spellStart"/>
      <w:r>
        <w:rPr>
          <w:b/>
          <w:bCs/>
          <w:color w:val="000000"/>
          <w:lang w:val="es-AR"/>
        </w:rPr>
        <w:t>Expte</w:t>
      </w:r>
      <w:proofErr w:type="spellEnd"/>
      <w:r>
        <w:rPr>
          <w:b/>
          <w:bCs/>
          <w:color w:val="000000"/>
          <w:lang w:val="es-AR"/>
        </w:rPr>
        <w:t>: 3575/2018</w:t>
      </w:r>
    </w:p>
    <w:p w:rsidR="002A2994" w:rsidRPr="002A2994" w:rsidRDefault="002A2994" w:rsidP="00EB6F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 w:line="240" w:lineRule="atLeast"/>
        <w:jc w:val="right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 xml:space="preserve">BAHIA BLANCA, 28 de julio de 2020 </w:t>
      </w: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VISTO</w:t>
      </w:r>
      <w:r w:rsidRPr="002A2994">
        <w:rPr>
          <w:color w:val="000000"/>
          <w:lang w:val="es-AR"/>
        </w:rPr>
        <w:t>:</w:t>
      </w:r>
    </w:p>
    <w:p w:rsidR="002A2994" w:rsidRPr="002A2994" w:rsidRDefault="002A2994" w:rsidP="002A2994">
      <w:pPr>
        <w:ind w:right="-29"/>
        <w:jc w:val="both"/>
        <w:rPr>
          <w:color w:val="000000"/>
          <w:lang w:val="es-AR"/>
        </w:rPr>
      </w:pP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El informe de evaluación elaborado por el CONEAU (Consejo Nacional de Evaluación y Acreditación Universitaria), con expediente N° EX-2019-98114342-APN-DAC#CONEAU, referido a la solicitud de acreditación de la Especialización en Ciencias de Datos;</w:t>
      </w:r>
      <w:r w:rsidR="00FE1EA2">
        <w:rPr>
          <w:color w:val="000000"/>
          <w:lang w:val="es-AR"/>
        </w:rPr>
        <w:t xml:space="preserve"> y</w:t>
      </w:r>
    </w:p>
    <w:p w:rsidR="002A2994" w:rsidRPr="002A2994" w:rsidRDefault="002A2994" w:rsidP="002A2994">
      <w:pPr>
        <w:jc w:val="both"/>
        <w:rPr>
          <w:color w:val="000000"/>
          <w:lang w:val="es-AR"/>
        </w:rPr>
      </w:pPr>
    </w:p>
    <w:p w:rsidR="00FE1EA2" w:rsidRDefault="00FE1EA2" w:rsidP="002A2994">
      <w:pPr>
        <w:rPr>
          <w:b/>
          <w:color w:val="000000"/>
          <w:lang w:val="es-AR"/>
        </w:rPr>
      </w:pPr>
    </w:p>
    <w:p w:rsidR="002A2994" w:rsidRPr="002A2994" w:rsidRDefault="002A2994" w:rsidP="002A2994">
      <w:pPr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CONSIDERANDO</w:t>
      </w:r>
      <w:r w:rsidRPr="002A2994">
        <w:rPr>
          <w:color w:val="000000"/>
          <w:lang w:val="es-AR"/>
        </w:rPr>
        <w:t>:</w:t>
      </w:r>
    </w:p>
    <w:p w:rsidR="002A2994" w:rsidRPr="002A2994" w:rsidRDefault="002A2994" w:rsidP="002A2994">
      <w:pPr>
        <w:jc w:val="both"/>
        <w:rPr>
          <w:color w:val="000000"/>
          <w:lang w:val="es-AR"/>
        </w:rPr>
      </w:pP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Que en el mencionado informe de CONEAU los evaluadores observaron que</w:t>
      </w:r>
      <w:r w:rsidR="00FE1EA2">
        <w:rPr>
          <w:color w:val="000000"/>
          <w:lang w:val="es-AR"/>
        </w:rPr>
        <w:t xml:space="preserve"> la utilización del término </w:t>
      </w:r>
      <w:r w:rsidR="00FE1EA2" w:rsidRPr="00FE1EA2">
        <w:rPr>
          <w:i/>
          <w:color w:val="000000"/>
          <w:lang w:val="es-AR"/>
        </w:rPr>
        <w:t>Ciencias de Datos</w:t>
      </w:r>
      <w:r w:rsidR="00FE1EA2">
        <w:rPr>
          <w:color w:val="000000"/>
          <w:lang w:val="es-AR"/>
        </w:rPr>
        <w:t xml:space="preserve"> llama la atención dado que dentro de la comunidad académica tanto nacional como internacional, el término</w:t>
      </w:r>
      <w:r w:rsidRPr="00EB7DEA">
        <w:rPr>
          <w:color w:val="000000"/>
          <w:lang w:val="es-AR"/>
        </w:rPr>
        <w:t xml:space="preserve"> </w:t>
      </w:r>
      <w:r w:rsidR="00FE1EA2">
        <w:rPr>
          <w:color w:val="000000"/>
          <w:lang w:val="es-AR"/>
        </w:rPr>
        <w:t xml:space="preserve">comúnmente utilizado, y sobre el que existe un consenso científico, es el de </w:t>
      </w:r>
      <w:r w:rsidR="00FE1EA2" w:rsidRPr="00FE1EA2">
        <w:rPr>
          <w:i/>
          <w:color w:val="000000"/>
          <w:lang w:val="es-AR"/>
        </w:rPr>
        <w:t>Ciencia de Datos</w:t>
      </w:r>
      <w:r w:rsidR="00FE1EA2">
        <w:rPr>
          <w:color w:val="000000"/>
          <w:lang w:val="es-AR"/>
        </w:rPr>
        <w:t xml:space="preserve"> en singular;</w:t>
      </w:r>
    </w:p>
    <w:p w:rsidR="00EB7DEA" w:rsidRPr="00EB7DEA" w:rsidRDefault="00EB7DEA" w:rsidP="00FE1EA2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 </w:t>
      </w:r>
    </w:p>
    <w:p w:rsidR="00EB7DEA" w:rsidRPr="00EB7DEA" w:rsidRDefault="00EB7DEA" w:rsidP="00EB7DEA">
      <w:pPr>
        <w:ind w:firstLine="709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Que el Comité Académico de Dirección de la carrera consideró </w:t>
      </w:r>
      <w:r w:rsidR="00F14E4B">
        <w:rPr>
          <w:color w:val="000000"/>
          <w:lang w:val="es-AR"/>
        </w:rPr>
        <w:t xml:space="preserve">necesario modificar el nombre de la carrera y su titulación a fin de que se adecue </w:t>
      </w:r>
      <w:r w:rsidR="00E7307F">
        <w:rPr>
          <w:color w:val="000000"/>
          <w:lang w:val="es-AR"/>
        </w:rPr>
        <w:t xml:space="preserve">al uso generalizado por la comunidad científica de dicho término; </w:t>
      </w:r>
    </w:p>
    <w:p w:rsidR="00EB7DEA" w:rsidRPr="00EB7DEA" w:rsidRDefault="00EB7DEA" w:rsidP="00EB7DEA">
      <w:pPr>
        <w:jc w:val="both"/>
        <w:rPr>
          <w:color w:val="000000"/>
          <w:lang w:val="es-AR"/>
        </w:rPr>
      </w:pPr>
    </w:p>
    <w:p w:rsidR="002A2994" w:rsidRPr="002A2994" w:rsidRDefault="00EB7DEA" w:rsidP="00F14E4B">
      <w:pPr>
        <w:ind w:firstLine="851"/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>Que el Consejo Departamental aprobó en su reunión de fecha 28 de julio de 2020 lo propuesto;</w:t>
      </w:r>
    </w:p>
    <w:p w:rsidR="00EB7DEA" w:rsidRDefault="00EB7DEA" w:rsidP="002A2994">
      <w:pPr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jc w:val="both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POR ELLO,</w:t>
      </w:r>
    </w:p>
    <w:p w:rsidR="002A2994" w:rsidRPr="002A2994" w:rsidRDefault="002A2994" w:rsidP="002A2994">
      <w:pPr>
        <w:ind w:firstLine="1418"/>
        <w:jc w:val="both"/>
        <w:rPr>
          <w:b/>
          <w:color w:val="000000"/>
          <w:lang w:val="es-AR"/>
        </w:rPr>
      </w:pPr>
    </w:p>
    <w:p w:rsidR="00C24247" w:rsidRDefault="002A2994" w:rsidP="00C24247">
      <w:pPr>
        <w:jc w:val="center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 xml:space="preserve">EL CONSEJO DEPARTAMENTAL DE </w:t>
      </w:r>
    </w:p>
    <w:p w:rsidR="00F124BF" w:rsidRDefault="00F124BF" w:rsidP="00C24247">
      <w:pPr>
        <w:jc w:val="center"/>
        <w:rPr>
          <w:b/>
          <w:color w:val="000000"/>
          <w:lang w:val="es-AR"/>
        </w:rPr>
      </w:pPr>
      <w:bookmarkStart w:id="0" w:name="_GoBack"/>
      <w:bookmarkEnd w:id="0"/>
    </w:p>
    <w:p w:rsidR="002A2994" w:rsidRPr="002A2994" w:rsidRDefault="00C24247" w:rsidP="00C24247">
      <w:pPr>
        <w:jc w:val="center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C</w:t>
      </w:r>
      <w:r w:rsidR="002A2994" w:rsidRPr="002A2994">
        <w:rPr>
          <w:b/>
          <w:color w:val="000000"/>
          <w:lang w:val="es-AR"/>
        </w:rPr>
        <w:t>IENCIAS E INGENIERÍA DE LA COMPUTACIÓN</w:t>
      </w:r>
    </w:p>
    <w:p w:rsidR="002A2994" w:rsidRPr="002A2994" w:rsidRDefault="002A2994" w:rsidP="00C24247">
      <w:pPr>
        <w:jc w:val="both"/>
        <w:rPr>
          <w:b/>
          <w:color w:val="000000"/>
          <w:lang w:val="es-AR"/>
        </w:rPr>
      </w:pPr>
    </w:p>
    <w:p w:rsidR="002A2994" w:rsidRPr="002A2994" w:rsidRDefault="002A2994" w:rsidP="002A2994">
      <w:pPr>
        <w:jc w:val="center"/>
        <w:rPr>
          <w:b/>
          <w:color w:val="000000"/>
          <w:lang w:val="es-AR"/>
        </w:rPr>
      </w:pPr>
      <w:r w:rsidRPr="002A2994">
        <w:rPr>
          <w:b/>
          <w:color w:val="000000"/>
          <w:lang w:val="es-AR"/>
        </w:rPr>
        <w:t>R E S U E L V E:</w:t>
      </w:r>
    </w:p>
    <w:p w:rsidR="002A2994" w:rsidRPr="002A2994" w:rsidRDefault="002A2994" w:rsidP="002A2994">
      <w:pPr>
        <w:rPr>
          <w:color w:val="000000"/>
          <w:lang w:val="es-AR"/>
        </w:rPr>
      </w:pPr>
    </w:p>
    <w:p w:rsidR="00F15C87" w:rsidRDefault="00F15C87" w:rsidP="002A2994">
      <w:pPr>
        <w:jc w:val="both"/>
        <w:rPr>
          <w:b/>
          <w:color w:val="000000"/>
          <w:lang w:val="es-AR"/>
        </w:rPr>
      </w:pPr>
    </w:p>
    <w:p w:rsidR="00E7307F" w:rsidRPr="00E7307F" w:rsidRDefault="00EB7DEA" w:rsidP="00E7307F">
      <w:pPr>
        <w:jc w:val="both"/>
        <w:rPr>
          <w:color w:val="000000"/>
          <w:lang w:val="es-AR"/>
        </w:rPr>
      </w:pPr>
      <w:r w:rsidRPr="00EB7DEA">
        <w:rPr>
          <w:b/>
          <w:color w:val="000000"/>
          <w:lang w:val="es-AR"/>
        </w:rPr>
        <w:t>Art. 1°).-</w:t>
      </w:r>
      <w:r w:rsidRPr="00EB7DEA">
        <w:rPr>
          <w:color w:val="000000"/>
          <w:lang w:val="es-AR"/>
        </w:rPr>
        <w:t xml:space="preserve"> </w:t>
      </w:r>
      <w:r w:rsidR="00E7307F" w:rsidRPr="00E7307F">
        <w:rPr>
          <w:color w:val="000000"/>
          <w:lang w:val="es-AR"/>
        </w:rPr>
        <w:t>Elevar al Consejo Superior los siguientes camb</w:t>
      </w:r>
      <w:r w:rsidR="00E7307F">
        <w:rPr>
          <w:color w:val="000000"/>
          <w:lang w:val="es-AR"/>
        </w:rPr>
        <w:t>ios de denominación</w:t>
      </w:r>
      <w:r w:rsidR="00E7307F" w:rsidRPr="00E7307F">
        <w:rPr>
          <w:color w:val="000000"/>
          <w:lang w:val="es-AR"/>
        </w:rPr>
        <w:t xml:space="preserve"> </w:t>
      </w:r>
      <w:r w:rsidR="00E7307F">
        <w:rPr>
          <w:color w:val="000000"/>
          <w:lang w:val="es-AR"/>
        </w:rPr>
        <w:t>de la carrera Especialización en Ciencias de Datos</w:t>
      </w:r>
      <w:r w:rsidR="00E7307F" w:rsidRPr="00E7307F">
        <w:rPr>
          <w:color w:val="000000"/>
          <w:lang w:val="es-AR"/>
        </w:rPr>
        <w:t xml:space="preserve"> y su título correspondiente: la carrera pasará a denominarse </w:t>
      </w:r>
      <w:r w:rsidR="00E7307F" w:rsidRPr="00E62647">
        <w:rPr>
          <w:i/>
          <w:color w:val="000000"/>
          <w:lang w:val="es-AR"/>
        </w:rPr>
        <w:t>Especialización en Ciencia de Datos</w:t>
      </w:r>
      <w:r w:rsidR="00E7307F">
        <w:rPr>
          <w:color w:val="000000"/>
          <w:lang w:val="es-AR"/>
        </w:rPr>
        <w:t xml:space="preserve"> </w:t>
      </w:r>
      <w:r w:rsidR="00E7307F" w:rsidRPr="00E7307F">
        <w:rPr>
          <w:color w:val="000000"/>
          <w:lang w:val="es-AR"/>
        </w:rPr>
        <w:t xml:space="preserve"> y su título </w:t>
      </w:r>
      <w:r w:rsidR="00E7307F" w:rsidRPr="00E62647">
        <w:rPr>
          <w:i/>
          <w:color w:val="000000"/>
          <w:lang w:val="es-AR"/>
        </w:rPr>
        <w:t>Especialista en Ciencia de Datos</w:t>
      </w:r>
      <w:r w:rsidR="00E7307F">
        <w:rPr>
          <w:color w:val="000000"/>
          <w:lang w:val="es-AR"/>
        </w:rPr>
        <w:t>.</w:t>
      </w:r>
    </w:p>
    <w:p w:rsidR="00EB7DEA" w:rsidRPr="00EB7DEA" w:rsidRDefault="00EB7DEA" w:rsidP="00EB7DEA">
      <w:pPr>
        <w:jc w:val="both"/>
        <w:rPr>
          <w:color w:val="000000"/>
          <w:lang w:val="es-AR"/>
        </w:rPr>
      </w:pPr>
      <w:r w:rsidRPr="00EB7DEA">
        <w:rPr>
          <w:color w:val="000000"/>
          <w:lang w:val="es-AR"/>
        </w:rPr>
        <w:t xml:space="preserve">   </w:t>
      </w:r>
    </w:p>
    <w:p w:rsidR="00930023" w:rsidRPr="00EB7DEA" w:rsidRDefault="00EB7DEA" w:rsidP="00EB7DEA">
      <w:pPr>
        <w:jc w:val="both"/>
        <w:rPr>
          <w:lang w:val="es-AR"/>
        </w:rPr>
      </w:pPr>
      <w:r w:rsidRPr="00EB7DEA">
        <w:rPr>
          <w:b/>
          <w:color w:val="000000"/>
          <w:lang w:val="es-AR"/>
        </w:rPr>
        <w:t>Art. 2º).-</w:t>
      </w:r>
      <w:r w:rsidRPr="00EB7DEA">
        <w:rPr>
          <w:color w:val="000000"/>
          <w:lang w:val="es-AR"/>
        </w:rPr>
        <w:t xml:space="preserve"> </w:t>
      </w:r>
      <w:r w:rsidR="00E62647" w:rsidRPr="00E62647">
        <w:rPr>
          <w:color w:val="000000"/>
          <w:lang w:val="es-ES_tradnl"/>
        </w:rPr>
        <w:t>Regístrese; comuníquese; pase al Consejo Superior Universitario a los fines que corresponda; cumplido, resérvese.------------------------------------------------------------------</w:t>
      </w:r>
      <w:r w:rsidR="00E62647">
        <w:rPr>
          <w:color w:val="000000"/>
          <w:lang w:val="es-ES_tradnl"/>
        </w:rPr>
        <w:t>------</w:t>
      </w:r>
    </w:p>
    <w:sectPr w:rsidR="00930023" w:rsidRPr="00EB7DE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379F" w:rsidRDefault="0016379F">
      <w:r>
        <w:separator/>
      </w:r>
    </w:p>
  </w:endnote>
  <w:endnote w:type="continuationSeparator" w:id="0">
    <w:p w:rsidR="0016379F" w:rsidRDefault="001637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379F" w:rsidRDefault="0016379F">
      <w:r>
        <w:separator/>
      </w:r>
    </w:p>
  </w:footnote>
  <w:footnote w:type="continuationSeparator" w:id="0">
    <w:p w:rsidR="0016379F" w:rsidRDefault="001637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6379F"/>
    <w:rsid w:val="00182F15"/>
    <w:rsid w:val="00190744"/>
    <w:rsid w:val="001C46FB"/>
    <w:rsid w:val="00207857"/>
    <w:rsid w:val="00213AEA"/>
    <w:rsid w:val="00214603"/>
    <w:rsid w:val="002225C1"/>
    <w:rsid w:val="002A2994"/>
    <w:rsid w:val="002D45BD"/>
    <w:rsid w:val="00384819"/>
    <w:rsid w:val="0038725F"/>
    <w:rsid w:val="00387856"/>
    <w:rsid w:val="003F5901"/>
    <w:rsid w:val="00400C49"/>
    <w:rsid w:val="00440707"/>
    <w:rsid w:val="00445B1D"/>
    <w:rsid w:val="004B0DBF"/>
    <w:rsid w:val="004C7AFC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24247"/>
    <w:rsid w:val="00C3182E"/>
    <w:rsid w:val="00C63ABF"/>
    <w:rsid w:val="00CC6AE7"/>
    <w:rsid w:val="00CF1CDC"/>
    <w:rsid w:val="00D21FDF"/>
    <w:rsid w:val="00D33B1F"/>
    <w:rsid w:val="00D4386A"/>
    <w:rsid w:val="00D93BE7"/>
    <w:rsid w:val="00E12C47"/>
    <w:rsid w:val="00E33A90"/>
    <w:rsid w:val="00E62647"/>
    <w:rsid w:val="00E7307F"/>
    <w:rsid w:val="00EB6F93"/>
    <w:rsid w:val="00EB7DEA"/>
    <w:rsid w:val="00EC1810"/>
    <w:rsid w:val="00F124BF"/>
    <w:rsid w:val="00F14E4B"/>
    <w:rsid w:val="00F15C87"/>
    <w:rsid w:val="00F63A09"/>
    <w:rsid w:val="00F64373"/>
    <w:rsid w:val="00F726D1"/>
    <w:rsid w:val="00F7355F"/>
    <w:rsid w:val="00F84566"/>
    <w:rsid w:val="00FB5666"/>
    <w:rsid w:val="00FC40E8"/>
    <w:rsid w:val="00FE1EA2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6CA2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2-17T16:13:00Z</dcterms:created>
  <dcterms:modified xsi:type="dcterms:W3CDTF">2021-02-18T14:32:00Z</dcterms:modified>
</cp:coreProperties>
</file>